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B3A0B" w14:textId="46EAAC2E" w:rsidR="0085716C" w:rsidRPr="00C01BFD" w:rsidRDefault="0085716C" w:rsidP="0085716C">
      <w:pPr>
        <w:spacing w:after="0"/>
        <w:rPr>
          <w:rFonts w:cs="Times New Roman"/>
          <w:b/>
          <w:sz w:val="20"/>
          <w:szCs w:val="20"/>
        </w:rPr>
      </w:pPr>
      <w:r w:rsidRPr="00C01BFD">
        <w:rPr>
          <w:rFonts w:cs="Times New Roman"/>
          <w:b/>
          <w:sz w:val="20"/>
          <w:szCs w:val="20"/>
        </w:rPr>
        <w:t>Tom III SWZ – Opis przedmiotu zamówienia</w:t>
      </w:r>
    </w:p>
    <w:p w14:paraId="21BC5089" w14:textId="77777777" w:rsidR="0085716C" w:rsidRPr="00C01BFD" w:rsidRDefault="0085716C" w:rsidP="00367174">
      <w:pPr>
        <w:spacing w:after="0"/>
        <w:jc w:val="center"/>
        <w:rPr>
          <w:rFonts w:cs="Times New Roman"/>
          <w:b/>
          <w:sz w:val="20"/>
          <w:szCs w:val="20"/>
        </w:rPr>
      </w:pPr>
    </w:p>
    <w:p w14:paraId="283852EE" w14:textId="700DF441" w:rsidR="00F13112" w:rsidRPr="00C01BFD" w:rsidRDefault="00BA640B" w:rsidP="00367174">
      <w:pPr>
        <w:spacing w:after="0"/>
        <w:jc w:val="center"/>
        <w:rPr>
          <w:rFonts w:cs="Times New Roman"/>
          <w:b/>
          <w:sz w:val="20"/>
          <w:szCs w:val="20"/>
        </w:rPr>
      </w:pPr>
      <w:r w:rsidRPr="00C01BFD">
        <w:rPr>
          <w:rFonts w:cs="Times New Roman"/>
          <w:b/>
          <w:sz w:val="20"/>
          <w:szCs w:val="20"/>
        </w:rPr>
        <w:t>D</w:t>
      </w:r>
      <w:r w:rsidR="00AB0537" w:rsidRPr="00C01BFD">
        <w:rPr>
          <w:rFonts w:cs="Times New Roman"/>
          <w:b/>
          <w:sz w:val="20"/>
          <w:szCs w:val="20"/>
        </w:rPr>
        <w:t>ostawa</w:t>
      </w:r>
      <w:r w:rsidRPr="00C01BFD">
        <w:rPr>
          <w:rFonts w:cs="Times New Roman"/>
          <w:b/>
          <w:sz w:val="20"/>
          <w:szCs w:val="20"/>
        </w:rPr>
        <w:t xml:space="preserve"> </w:t>
      </w:r>
      <w:r w:rsidR="00DB31A6">
        <w:rPr>
          <w:rFonts w:cs="Times New Roman"/>
          <w:b/>
          <w:sz w:val="20"/>
          <w:szCs w:val="20"/>
        </w:rPr>
        <w:t>dwuwalcowej walcarki elektrycznej</w:t>
      </w:r>
    </w:p>
    <w:p w14:paraId="71F476AA" w14:textId="77777777" w:rsidR="00367174" w:rsidRPr="00AB4622" w:rsidRDefault="00367174" w:rsidP="00367174">
      <w:pPr>
        <w:spacing w:after="0"/>
        <w:jc w:val="center"/>
        <w:rPr>
          <w:rFonts w:cs="Times New Roman"/>
          <w:sz w:val="20"/>
          <w:szCs w:val="20"/>
        </w:rPr>
      </w:pPr>
    </w:p>
    <w:p w14:paraId="4CBCF252" w14:textId="77777777" w:rsidR="00024793" w:rsidRPr="00AB4622" w:rsidRDefault="00024793" w:rsidP="004642BA">
      <w:pPr>
        <w:spacing w:after="0"/>
        <w:jc w:val="both"/>
        <w:rPr>
          <w:rFonts w:cs="Times New Roman"/>
          <w:b/>
          <w:sz w:val="20"/>
          <w:szCs w:val="20"/>
        </w:rPr>
      </w:pPr>
      <w:r w:rsidRPr="00AB4622">
        <w:rPr>
          <w:rFonts w:cs="Times New Roman"/>
          <w:b/>
          <w:sz w:val="20"/>
          <w:szCs w:val="20"/>
        </w:rPr>
        <w:t>Krótki opis przedmiotu zamówienia:</w:t>
      </w:r>
    </w:p>
    <w:p w14:paraId="7A155B53" w14:textId="484A4054" w:rsidR="00D204B4" w:rsidRPr="00AB4622" w:rsidRDefault="00231DE4" w:rsidP="00AE60C8">
      <w:pPr>
        <w:spacing w:after="0"/>
        <w:ind w:firstLine="284"/>
        <w:jc w:val="both"/>
        <w:rPr>
          <w:color w:val="000000"/>
          <w:sz w:val="20"/>
          <w:szCs w:val="20"/>
        </w:rPr>
      </w:pPr>
      <w:r w:rsidRPr="003F7450">
        <w:rPr>
          <w:color w:val="000000"/>
          <w:sz w:val="20"/>
          <w:szCs w:val="20"/>
        </w:rPr>
        <w:t xml:space="preserve">Przedmiotem zamówienia jest </w:t>
      </w:r>
      <w:r w:rsidR="00390166" w:rsidRPr="003F7450">
        <w:rPr>
          <w:color w:val="000000"/>
          <w:sz w:val="20"/>
          <w:szCs w:val="20"/>
        </w:rPr>
        <w:t>dostawa</w:t>
      </w:r>
      <w:r w:rsidRPr="003F7450">
        <w:rPr>
          <w:color w:val="000000"/>
          <w:sz w:val="20"/>
          <w:szCs w:val="20"/>
        </w:rPr>
        <w:t xml:space="preserve"> (rozumiana </w:t>
      </w:r>
      <w:r w:rsidR="00390166" w:rsidRPr="003F7450">
        <w:rPr>
          <w:color w:val="000000"/>
          <w:sz w:val="20"/>
          <w:szCs w:val="20"/>
        </w:rPr>
        <w:t xml:space="preserve">także </w:t>
      </w:r>
      <w:r w:rsidRPr="003F7450">
        <w:rPr>
          <w:color w:val="000000"/>
          <w:sz w:val="20"/>
          <w:szCs w:val="20"/>
        </w:rPr>
        <w:t>jako</w:t>
      </w:r>
      <w:r w:rsidR="003625BE" w:rsidRPr="003F7450">
        <w:rPr>
          <w:color w:val="000000"/>
          <w:sz w:val="20"/>
          <w:szCs w:val="20"/>
        </w:rPr>
        <w:t xml:space="preserve"> montaż, uruchomienie oraz</w:t>
      </w:r>
      <w:r w:rsidRPr="003F7450">
        <w:rPr>
          <w:color w:val="000000"/>
          <w:sz w:val="20"/>
          <w:szCs w:val="20"/>
        </w:rPr>
        <w:t xml:space="preserve"> przeszkolenie wskazanych pracowników Zamawiającego w zakresie obsługi urządzenia i oprogramowania) fabrycznie </w:t>
      </w:r>
      <w:r w:rsidR="002412C1">
        <w:rPr>
          <w:color w:val="000000"/>
          <w:sz w:val="20"/>
          <w:szCs w:val="20"/>
        </w:rPr>
        <w:t>nowej i nieużywanej dwuwalcowej walcarki elektrycznej</w:t>
      </w:r>
    </w:p>
    <w:p w14:paraId="45EB0D04" w14:textId="4C324372" w:rsidR="00024793" w:rsidRPr="00AB1C5F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AB1C5F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AB1C5F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AB4622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AB4622">
        <w:rPr>
          <w:rFonts w:cs="Times New Roman"/>
          <w:sz w:val="20"/>
          <w:szCs w:val="20"/>
        </w:rPr>
        <w:t>Tabela</w:t>
      </w:r>
      <w:r w:rsidR="00112A55">
        <w:rPr>
          <w:rFonts w:cs="Times New Roman"/>
          <w:sz w:val="20"/>
          <w:szCs w:val="20"/>
        </w:rPr>
        <w:t xml:space="preserve"> </w:t>
      </w:r>
      <w:r w:rsidRPr="00AB4622">
        <w:rPr>
          <w:rFonts w:cs="Times New Roman"/>
          <w:sz w:val="20"/>
          <w:szCs w:val="20"/>
        </w:rPr>
        <w:t>1</w:t>
      </w:r>
      <w:r w:rsidR="002B7F27">
        <w:rPr>
          <w:rFonts w:cs="Times New Roman"/>
          <w:sz w:val="20"/>
          <w:szCs w:val="20"/>
        </w:rPr>
        <w:t>.</w:t>
      </w:r>
      <w:r w:rsidR="00112A55">
        <w:rPr>
          <w:rFonts w:cs="Times New Roman"/>
          <w:sz w:val="20"/>
          <w:szCs w:val="20"/>
        </w:rPr>
        <w:t xml:space="preserve"> </w:t>
      </w:r>
      <w:r w:rsidR="003D77C1">
        <w:rPr>
          <w:rFonts w:cs="Times New Roman"/>
          <w:sz w:val="20"/>
          <w:szCs w:val="20"/>
        </w:rPr>
        <w:t xml:space="preserve">Obowiązkowe </w:t>
      </w:r>
      <w:r w:rsidRPr="00AB4622">
        <w:rPr>
          <w:rFonts w:cs="Times New Roman"/>
          <w:sz w:val="20"/>
          <w:szCs w:val="20"/>
        </w:rPr>
        <w:t>wymaga</w:t>
      </w:r>
      <w:r w:rsidR="003D77C1">
        <w:rPr>
          <w:rFonts w:cs="Times New Roman"/>
          <w:sz w:val="20"/>
          <w:szCs w:val="20"/>
        </w:rPr>
        <w:t>nia</w:t>
      </w:r>
      <w:r w:rsidRPr="00AB4622">
        <w:rPr>
          <w:rFonts w:cs="Times New Roman"/>
          <w:sz w:val="20"/>
          <w:szCs w:val="20"/>
        </w:rPr>
        <w:t xml:space="preserve"> podstawow</w:t>
      </w:r>
      <w:r w:rsidR="003D77C1">
        <w:rPr>
          <w:rFonts w:cs="Times New Roman"/>
          <w:sz w:val="20"/>
          <w:szCs w:val="20"/>
        </w:rPr>
        <w:t>e</w:t>
      </w:r>
      <w:r w:rsidR="00112A55">
        <w:rPr>
          <w:rFonts w:cs="Times New Roman"/>
          <w:sz w:val="20"/>
          <w:szCs w:val="20"/>
        </w:rPr>
        <w:t xml:space="preserve"> </w:t>
      </w:r>
      <w:r w:rsidR="00955495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AB4622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0" w:name="OLE_LINK1"/>
            <w:r w:rsidRPr="00AB4622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Wymagania minimalne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>, jakie powin</w:t>
            </w:r>
            <w:r>
              <w:rPr>
                <w:rFonts w:eastAsia="Calibri" w:cs="Arial"/>
                <w:b/>
                <w:sz w:val="18"/>
                <w:szCs w:val="20"/>
              </w:rPr>
              <w:t>no spełniać zamawiane Urządzenie</w:t>
            </w:r>
          </w:p>
        </w:tc>
      </w:tr>
      <w:tr w:rsidR="00AB1C5F" w:rsidRPr="00AB4622" w14:paraId="58168A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C71CCE1" w14:textId="7B8218E4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4CD99CC" w14:textId="536B6A35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7E91FA93" w14:textId="23EAA4E4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fabrycznie nowe z bieżącej produkcji seryj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7AA524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76EA2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00F7CA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42EC745" w14:textId="7638CC88" w:rsidR="00AB1C5F" w:rsidRPr="00681D52" w:rsidRDefault="00AB1C5F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musi być dostarczone w stanie gotowym do prac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 konieczności kupna dodatkowych </w:t>
            </w:r>
            <w:r w:rsidR="002412C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element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okablowania, licencji, urządzeń i narzędzi niezbędnych do jego uruchomienia i prawidłowego funkcjonowani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3ED70E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D4003BE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BDC6E49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227FAD54" w14:textId="5F156478" w:rsidR="00AB1C5F" w:rsidRPr="00681D52" w:rsidRDefault="00AB1C5F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ę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urządzenia, montaż poszczególnych elementów wraz z podłączeniem do lokalnych instalacji, uruchomieni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a także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eszkole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kazanych pracownik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7B1F63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117CD4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EEBA10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64F685" w14:textId="29205E2A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sila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230 V / 50 Hz;</w:t>
            </w:r>
          </w:p>
        </w:tc>
      </w:tr>
      <w:tr w:rsidR="00AB1C5F" w:rsidRPr="00AB4622" w14:paraId="13C85B5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B407F9F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46CBDA5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1AB43657" w14:textId="1C83D3D6" w:rsidR="00AB1C5F" w:rsidRPr="000638AD" w:rsidRDefault="002412C1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gwarancja 12</w:t>
            </w:r>
            <w:r w:rsidR="00AB1C5F"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-miesięczna</w:t>
            </w:r>
            <w:r w:rsidR="00C65506"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="00AB1C5F"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pewniająca</w:t>
            </w:r>
            <w:r w:rsidR="00AB1C5F" w:rsidRPr="000638AD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płatny serwis gwarancyjny, części zamienne oraz przyjazd serwisu w celu naprawy;</w:t>
            </w:r>
          </w:p>
        </w:tc>
      </w:tr>
      <w:bookmarkEnd w:id="0"/>
      <w:tr w:rsidR="005C5207" w:rsidRPr="00AB4622" w14:paraId="1B9D0E2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0693E88" w14:textId="2370B33B" w:rsidR="005C5207" w:rsidRPr="00A06083" w:rsidRDefault="005C5207" w:rsidP="00C103F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7090BCE6" w14:textId="4B9C14EA" w:rsidR="005C5207" w:rsidRPr="00A06083" w:rsidRDefault="002412C1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cstheme="minorHAnsi"/>
                <w:b/>
                <w:sz w:val="20"/>
                <w:szCs w:val="20"/>
              </w:rPr>
              <w:t>Walce</w:t>
            </w:r>
          </w:p>
        </w:tc>
        <w:tc>
          <w:tcPr>
            <w:tcW w:w="6268" w:type="dxa"/>
            <w:shd w:val="clear" w:color="auto" w:fill="auto"/>
          </w:tcPr>
          <w:p w14:paraId="7BABA70E" w14:textId="7B570AE9" w:rsidR="005C5207" w:rsidRPr="00681D52" w:rsidRDefault="002412C1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wie pary walców do walcowania blachy oraz drutu</w:t>
            </w:r>
          </w:p>
        </w:tc>
      </w:tr>
      <w:tr w:rsidR="005C5207" w:rsidRPr="00AB4622" w14:paraId="7E78452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5A3EE9A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D057504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56709F3" w14:textId="043D6DE0" w:rsidR="005C5207" w:rsidRPr="00681D52" w:rsidRDefault="002412C1" w:rsidP="001F4D7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alce do walcowania drutu o minimalnym zakresie </w:t>
            </w:r>
            <w:r w:rsidR="001F4D7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3</w:t>
            </w:r>
            <w:bookmarkStart w:id="1" w:name="_GoBack"/>
            <w:bookmarkEnd w:id="1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– 6 mm</w:t>
            </w:r>
          </w:p>
        </w:tc>
      </w:tr>
      <w:tr w:rsidR="005C5207" w:rsidRPr="00AB4622" w14:paraId="6BFE5DA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435CD9A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F1D3496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E771557" w14:textId="4B451194" w:rsidR="005C5207" w:rsidRPr="00A06083" w:rsidRDefault="002412C1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wardość walców minimum 64 HRC</w:t>
            </w:r>
          </w:p>
        </w:tc>
      </w:tr>
      <w:tr w:rsidR="00A86778" w:rsidRPr="00AB4622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0C9196A" w14:textId="5F03088A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3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2DE0C06A" w14:textId="10D732E6" w:rsidR="00A86778" w:rsidRPr="00A06083" w:rsidRDefault="002412C1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Łożyska</w:t>
            </w:r>
          </w:p>
        </w:tc>
        <w:tc>
          <w:tcPr>
            <w:tcW w:w="6268" w:type="dxa"/>
            <w:shd w:val="clear" w:color="auto" w:fill="auto"/>
          </w:tcPr>
          <w:p w14:paraId="2242723C" w14:textId="5314EAF0" w:rsidR="00A86778" w:rsidRPr="00681D52" w:rsidRDefault="002412C1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Bezobsługowe łożyska z automatycznym smarowaniem</w:t>
            </w:r>
          </w:p>
        </w:tc>
      </w:tr>
      <w:tr w:rsidR="008F28BC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16FC3656" w:rsidR="008F28BC" w:rsidRPr="00A06083" w:rsidRDefault="00E7451A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4</w:t>
            </w:r>
            <w:r w:rsidR="00D54967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01BE4640" w14:textId="1BB08A6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6F1DB30F" w:rsidR="008F28BC" w:rsidRPr="00F05022" w:rsidRDefault="008F28BC" w:rsidP="008F28BC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 w:rsidR="00DB31A6">
              <w:rPr>
                <w:rFonts w:cstheme="minorHAnsi"/>
                <w:sz w:val="20"/>
                <w:szCs w:val="20"/>
              </w:rPr>
              <w:t>2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urządzeni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F175CE" w:rsidRPr="00AB4622" w14:paraId="19161EB9" w14:textId="77777777" w:rsidTr="00F175CE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 w:val="restart"/>
            <w:shd w:val="clear" w:color="auto" w:fill="auto"/>
          </w:tcPr>
          <w:p w14:paraId="0DF722C2" w14:textId="2C3E0298" w:rsidR="00F175CE" w:rsidRDefault="00E7451A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5</w:t>
            </w:r>
            <w:r w:rsidR="00F175CE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5CFD21D3" w14:textId="6D9A7535" w:rsidR="00F175CE" w:rsidRPr="00A06083" w:rsidRDefault="00F175CE" w:rsidP="00F175C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stalacja i narzędzia </w:t>
            </w:r>
          </w:p>
        </w:tc>
        <w:tc>
          <w:tcPr>
            <w:tcW w:w="6268" w:type="dxa"/>
            <w:shd w:val="clear" w:color="auto" w:fill="auto"/>
          </w:tcPr>
          <w:p w14:paraId="76078214" w14:textId="15BA4CCC" w:rsidR="00F175CE" w:rsidRPr="00BA05DF" w:rsidRDefault="00F175CE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stalacja urządzenia wraz ze sprawdzeniem kompatybilności systemu;</w:t>
            </w:r>
          </w:p>
        </w:tc>
      </w:tr>
      <w:tr w:rsidR="00F175CE" w:rsidRPr="00AB4622" w14:paraId="3F94ED6D" w14:textId="77777777" w:rsidTr="00AB1C5F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/>
            <w:shd w:val="clear" w:color="auto" w:fill="auto"/>
          </w:tcPr>
          <w:p w14:paraId="64102EC0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BDE634D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945BDB" w14:textId="4067FD59" w:rsidR="00F175CE" w:rsidRDefault="00F175CE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estaw podstawowych narzędzi i części zamiennych do obsługi urządzenia;</w:t>
            </w:r>
          </w:p>
        </w:tc>
      </w:tr>
      <w:tr w:rsidR="008F28BC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5A2A28E9" w:rsidR="008F28BC" w:rsidRPr="00A06083" w:rsidRDefault="00E7451A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6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397B17DB" w14:textId="5182D1C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5EA53AD0" w:rsidR="008F28BC" w:rsidRPr="00D05CD0" w:rsidRDefault="008F28BC" w:rsidP="00A747C0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zamawiający wymaga zagwarantowania udzielenia usługi serwisowej od zgłoszenia usterki maksymalnie w ciągu </w:t>
            </w:r>
            <w:r w:rsidR="00A747C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7</w:t>
            </w: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dni roboczych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0B6A4AA7" w:rsidR="008F28BC" w:rsidRPr="00A06083" w:rsidRDefault="00E7451A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7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23490E90" w14:textId="5E0D158C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5D82B7DC" w:rsidR="008F28BC" w:rsidRPr="00D05CD0" w:rsidRDefault="008F28BC" w:rsidP="008F28BC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  <w:lang w:eastAsia="ar-SA"/>
              </w:rPr>
              <w:t>zamawiający wymaga zagwarantowania obsługi serwisowej w okresie pogwarancyjnym i</w:t>
            </w:r>
            <w:r>
              <w:rPr>
                <w:rFonts w:cstheme="minorHAnsi"/>
                <w:sz w:val="20"/>
                <w:szCs w:val="20"/>
                <w:lang w:eastAsia="ar-SA"/>
              </w:rPr>
              <w:t>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 w:rsidR="00E7451A">
              <w:rPr>
                <w:rFonts w:cstheme="minorHAnsi"/>
                <w:sz w:val="20"/>
                <w:szCs w:val="20"/>
                <w:lang w:eastAsia="ar-SA"/>
              </w:rPr>
              <w:t xml:space="preserve"> (tj. 8</w:t>
            </w:r>
            <w:r>
              <w:rPr>
                <w:rFonts w:cstheme="minorHAnsi"/>
                <w:sz w:val="20"/>
                <w:szCs w:val="20"/>
                <w:lang w:eastAsia="ar-SA"/>
              </w:rPr>
              <w:t xml:space="preserve"> lat od zakupu sprzętu);</w:t>
            </w:r>
          </w:p>
        </w:tc>
      </w:tr>
    </w:tbl>
    <w:p w14:paraId="293F8C89" w14:textId="07A164B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4001F1" w14:textId="0223E15D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589607D" w14:textId="72475BA0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692ED28" w14:textId="3DA0DDE4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5F6D3CCF" w14:textId="77777777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77777777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632285" w:rsidRPr="002F4C18">
        <w:rPr>
          <w:rFonts w:cstheme="minorHAnsi"/>
          <w:sz w:val="20"/>
          <w:szCs w:val="20"/>
        </w:rPr>
        <w:t xml:space="preserve"> z zakresu obsługi urządzenia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7C216636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nieprawidłowej pracy </w:t>
      </w:r>
      <w:r w:rsidR="00946052" w:rsidRPr="002F4C18">
        <w:rPr>
          <w:rFonts w:cstheme="minorHAnsi"/>
          <w:sz w:val="20"/>
          <w:szCs w:val="20"/>
        </w:rPr>
        <w:t>urządzenia</w:t>
      </w:r>
      <w:r w:rsidRPr="002F4C18">
        <w:rPr>
          <w:rFonts w:cstheme="minorHAnsi"/>
          <w:sz w:val="20"/>
          <w:szCs w:val="20"/>
        </w:rPr>
        <w:t xml:space="preserve">, </w:t>
      </w:r>
      <w:r w:rsidR="00946052" w:rsidRPr="002F4C18">
        <w:rPr>
          <w:rFonts w:cstheme="minorHAnsi"/>
          <w:sz w:val="20"/>
          <w:szCs w:val="20"/>
        </w:rPr>
        <w:t>Wykonawca</w:t>
      </w:r>
      <w:r w:rsidRPr="002F4C18">
        <w:rPr>
          <w:rFonts w:cstheme="minorHAnsi"/>
          <w:sz w:val="20"/>
          <w:szCs w:val="20"/>
        </w:rPr>
        <w:t xml:space="preserve"> zobowiązuje </w:t>
      </w:r>
      <w:r w:rsidR="0005118F">
        <w:rPr>
          <w:rFonts w:cstheme="minorHAnsi"/>
          <w:sz w:val="20"/>
          <w:szCs w:val="20"/>
        </w:rPr>
        <w:br/>
      </w:r>
      <w:r w:rsidRPr="002F4C18">
        <w:rPr>
          <w:rFonts w:cstheme="minorHAnsi"/>
          <w:sz w:val="20"/>
          <w:szCs w:val="20"/>
        </w:rPr>
        <w:t xml:space="preserve">się do zareagowania na zgłoszenie w ciągu </w:t>
      </w:r>
      <w:r w:rsidRPr="002F4C18">
        <w:rPr>
          <w:rFonts w:cstheme="minorHAnsi"/>
          <w:b/>
          <w:sz w:val="20"/>
          <w:szCs w:val="20"/>
        </w:rPr>
        <w:t xml:space="preserve">maksymalnie </w:t>
      </w:r>
      <w:r w:rsidR="002F4C18" w:rsidRPr="002F4C18">
        <w:rPr>
          <w:rFonts w:cstheme="minorHAnsi"/>
          <w:b/>
          <w:sz w:val="20"/>
          <w:szCs w:val="20"/>
        </w:rPr>
        <w:t>1</w:t>
      </w:r>
      <w:r w:rsidR="003F7450">
        <w:rPr>
          <w:rFonts w:cstheme="minorHAnsi"/>
          <w:b/>
          <w:sz w:val="20"/>
          <w:szCs w:val="20"/>
        </w:rPr>
        <w:t xml:space="preserve"> </w:t>
      </w:r>
      <w:r w:rsidRPr="002F4C18">
        <w:rPr>
          <w:rFonts w:cstheme="minorHAnsi"/>
          <w:b/>
          <w:sz w:val="20"/>
          <w:szCs w:val="20"/>
        </w:rPr>
        <w:t>dn</w:t>
      </w:r>
      <w:r w:rsidR="002F4C18" w:rsidRPr="002F4C18">
        <w:rPr>
          <w:rFonts w:cstheme="minorHAnsi"/>
          <w:b/>
          <w:sz w:val="20"/>
          <w:szCs w:val="20"/>
        </w:rPr>
        <w:t xml:space="preserve">ia </w:t>
      </w:r>
      <w:r w:rsidRPr="002F4C18">
        <w:rPr>
          <w:rFonts w:cstheme="minorHAnsi"/>
          <w:b/>
          <w:sz w:val="20"/>
          <w:szCs w:val="20"/>
        </w:rPr>
        <w:t>robocz</w:t>
      </w:r>
      <w:r w:rsidR="002F4C18" w:rsidRPr="002F4C18">
        <w:rPr>
          <w:rFonts w:cstheme="minorHAnsi"/>
          <w:b/>
          <w:sz w:val="20"/>
          <w:szCs w:val="20"/>
        </w:rPr>
        <w:t>ego</w:t>
      </w:r>
      <w:r w:rsidR="000D02CB" w:rsidRPr="000D02CB">
        <w:rPr>
          <w:rFonts w:cstheme="minorHAnsi"/>
          <w:sz w:val="20"/>
          <w:szCs w:val="20"/>
        </w:rPr>
        <w:t>.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>Zgłoszenie może być zrealizowane poprzez informację telefoniczną lub e-mailową na wskazany przez Wykonawcę numer telefonu i adres e-mail.</w:t>
      </w:r>
      <w:r w:rsidR="000D02CB">
        <w:rPr>
          <w:rFonts w:cstheme="minorHAnsi"/>
          <w:sz w:val="20"/>
          <w:szCs w:val="20"/>
        </w:rPr>
        <w:t xml:space="preserve"> </w:t>
      </w:r>
      <w:r w:rsidR="00946052" w:rsidRPr="002F4C18">
        <w:rPr>
          <w:rFonts w:cstheme="minorHAnsi"/>
          <w:sz w:val="20"/>
          <w:szCs w:val="20"/>
        </w:rPr>
        <w:t>Wykonawca zobowiązany jest do przeprowadzenia oględzin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ustalenia rodzaju usterki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2F4C18">
        <w:rPr>
          <w:rFonts w:cstheme="minorHAnsi"/>
          <w:sz w:val="20"/>
          <w:szCs w:val="20"/>
        </w:rPr>
        <w:t xml:space="preserve">w ciągu </w:t>
      </w:r>
      <w:r w:rsidR="00A747C0">
        <w:rPr>
          <w:rFonts w:cstheme="minorHAnsi"/>
          <w:b/>
          <w:sz w:val="20"/>
          <w:szCs w:val="20"/>
        </w:rPr>
        <w:t>7</w:t>
      </w:r>
      <w:r w:rsidR="00946052" w:rsidRPr="000D02CB">
        <w:rPr>
          <w:rFonts w:cstheme="minorHAnsi"/>
          <w:b/>
          <w:sz w:val="20"/>
          <w:szCs w:val="20"/>
        </w:rPr>
        <w:t xml:space="preserve"> dni roboczych</w:t>
      </w:r>
      <w:r w:rsidR="00946052" w:rsidRPr="002F4C18">
        <w:rPr>
          <w:rFonts w:cstheme="minorHAnsi"/>
          <w:sz w:val="20"/>
          <w:szCs w:val="20"/>
        </w:rPr>
        <w:t xml:space="preserve"> po zgłoszeniu wady (awarii)</w:t>
      </w:r>
      <w:r w:rsidRPr="002F4C18">
        <w:rPr>
          <w:rFonts w:cstheme="minorHAnsi"/>
          <w:sz w:val="20"/>
          <w:szCs w:val="20"/>
        </w:rPr>
        <w:t xml:space="preserve">. </w:t>
      </w:r>
      <w:r w:rsidR="000D02CB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0D02CB">
        <w:rPr>
          <w:rFonts w:cstheme="minorHAnsi"/>
          <w:b/>
          <w:sz w:val="20"/>
          <w:szCs w:val="20"/>
        </w:rPr>
        <w:t>14 dni roboczych</w:t>
      </w:r>
      <w:r w:rsidR="000D02CB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0D02CB">
        <w:rPr>
          <w:rFonts w:cstheme="minorHAnsi"/>
          <w:b/>
          <w:sz w:val="20"/>
          <w:szCs w:val="20"/>
        </w:rPr>
        <w:t>30 dni robocz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01D11" w16cid:durableId="25B5E73E"/>
  <w16cid:commentId w16cid:paraId="1CA01DC1" w16cid:durableId="25B5EA07"/>
  <w16cid:commentId w16cid:paraId="4DB84D97" w16cid:durableId="25B5E742"/>
  <w16cid:commentId w16cid:paraId="4786039F" w16cid:durableId="25B60D5F"/>
  <w16cid:commentId w16cid:paraId="45C9236F" w16cid:durableId="25B60E2D"/>
  <w16cid:commentId w16cid:paraId="0F39F314" w16cid:durableId="25B11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42816" w14:textId="77777777" w:rsidR="00985F97" w:rsidRDefault="00985F97" w:rsidP="00503448">
      <w:pPr>
        <w:spacing w:after="0" w:line="240" w:lineRule="auto"/>
      </w:pPr>
      <w:r>
        <w:separator/>
      </w:r>
    </w:p>
  </w:endnote>
  <w:endnote w:type="continuationSeparator" w:id="0">
    <w:p w14:paraId="52EDDC76" w14:textId="77777777" w:rsidR="00985F97" w:rsidRDefault="00985F97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518C5" w14:textId="5C5EDCE3" w:rsidR="00DB484E" w:rsidRDefault="00DB484E">
    <w:pPr>
      <w:pStyle w:val="Stopka"/>
    </w:pPr>
  </w:p>
  <w:p w14:paraId="0B9B54C5" w14:textId="24A87A31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13530" w14:textId="77777777" w:rsidR="00985F97" w:rsidRDefault="00985F97" w:rsidP="00503448">
      <w:pPr>
        <w:spacing w:after="0" w:line="240" w:lineRule="auto"/>
      </w:pPr>
      <w:r>
        <w:separator/>
      </w:r>
    </w:p>
  </w:footnote>
  <w:footnote w:type="continuationSeparator" w:id="0">
    <w:p w14:paraId="4AC9ACF0" w14:textId="77777777" w:rsidR="00985F97" w:rsidRDefault="00985F97" w:rsidP="00503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5601" w14:textId="3CE368D2" w:rsidR="00A86778" w:rsidRDefault="0085716C" w:rsidP="00A86778">
    <w:pPr>
      <w:pStyle w:val="Nagwek"/>
      <w:jc w:val="right"/>
    </w:pPr>
    <w:r>
      <w:rPr>
        <w:noProof/>
        <w:lang w:eastAsia="pl-PL"/>
      </w:rPr>
      <w:drawing>
        <wp:inline distT="0" distB="0" distL="0" distR="0" wp14:anchorId="7B3909CA" wp14:editId="563991DA">
          <wp:extent cx="6027420" cy="541020"/>
          <wp:effectExtent l="0" t="0" r="0" b="0"/>
          <wp:docPr id="6" name="Obraz 5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74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4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6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FE2C51"/>
    <w:multiLevelType w:val="hybridMultilevel"/>
    <w:tmpl w:val="F9329B58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0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4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3"/>
  </w:num>
  <w:num w:numId="3">
    <w:abstractNumId w:val="6"/>
  </w:num>
  <w:num w:numId="4">
    <w:abstractNumId w:val="32"/>
  </w:num>
  <w:num w:numId="5">
    <w:abstractNumId w:val="28"/>
  </w:num>
  <w:num w:numId="6">
    <w:abstractNumId w:val="34"/>
  </w:num>
  <w:num w:numId="7">
    <w:abstractNumId w:val="9"/>
  </w:num>
  <w:num w:numId="8">
    <w:abstractNumId w:val="29"/>
  </w:num>
  <w:num w:numId="9">
    <w:abstractNumId w:val="33"/>
  </w:num>
  <w:num w:numId="10">
    <w:abstractNumId w:val="23"/>
  </w:num>
  <w:num w:numId="11">
    <w:abstractNumId w:val="25"/>
  </w:num>
  <w:num w:numId="12">
    <w:abstractNumId w:val="18"/>
  </w:num>
  <w:num w:numId="13">
    <w:abstractNumId w:val="14"/>
  </w:num>
  <w:num w:numId="14">
    <w:abstractNumId w:val="7"/>
  </w:num>
  <w:num w:numId="15">
    <w:abstractNumId w:val="4"/>
  </w:num>
  <w:num w:numId="16">
    <w:abstractNumId w:val="35"/>
  </w:num>
  <w:num w:numId="17">
    <w:abstractNumId w:val="5"/>
  </w:num>
  <w:num w:numId="18">
    <w:abstractNumId w:val="19"/>
  </w:num>
  <w:num w:numId="19">
    <w:abstractNumId w:val="22"/>
  </w:num>
  <w:num w:numId="20">
    <w:abstractNumId w:val="3"/>
  </w:num>
  <w:num w:numId="21">
    <w:abstractNumId w:val="2"/>
  </w:num>
  <w:num w:numId="22">
    <w:abstractNumId w:val="17"/>
  </w:num>
  <w:num w:numId="23">
    <w:abstractNumId w:val="11"/>
  </w:num>
  <w:num w:numId="24">
    <w:abstractNumId w:val="24"/>
  </w:num>
  <w:num w:numId="25">
    <w:abstractNumId w:val="8"/>
  </w:num>
  <w:num w:numId="26">
    <w:abstractNumId w:val="16"/>
  </w:num>
  <w:num w:numId="27">
    <w:abstractNumId w:val="15"/>
  </w:num>
  <w:num w:numId="28">
    <w:abstractNumId w:val="0"/>
  </w:num>
  <w:num w:numId="29">
    <w:abstractNumId w:val="31"/>
  </w:num>
  <w:num w:numId="30">
    <w:abstractNumId w:val="10"/>
  </w:num>
  <w:num w:numId="31">
    <w:abstractNumId w:val="20"/>
  </w:num>
  <w:num w:numId="32">
    <w:abstractNumId w:val="12"/>
  </w:num>
  <w:num w:numId="33">
    <w:abstractNumId w:val="21"/>
  </w:num>
  <w:num w:numId="34">
    <w:abstractNumId w:val="1"/>
  </w:num>
  <w:num w:numId="35">
    <w:abstractNumId w:val="30"/>
  </w:num>
  <w:num w:numId="36">
    <w:abstractNumId w:val="26"/>
  </w:num>
  <w:num w:numId="37">
    <w:abstractNumId w:val="2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630"/>
    <w:rsid w:val="0001448C"/>
    <w:rsid w:val="000171F6"/>
    <w:rsid w:val="00017F78"/>
    <w:rsid w:val="0002094F"/>
    <w:rsid w:val="0002208D"/>
    <w:rsid w:val="000227ED"/>
    <w:rsid w:val="00024793"/>
    <w:rsid w:val="00025A3C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409D"/>
    <w:rsid w:val="00047AA4"/>
    <w:rsid w:val="00050657"/>
    <w:rsid w:val="0005118F"/>
    <w:rsid w:val="0005370A"/>
    <w:rsid w:val="00054214"/>
    <w:rsid w:val="000574C7"/>
    <w:rsid w:val="00061109"/>
    <w:rsid w:val="00063763"/>
    <w:rsid w:val="000638AD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8777E"/>
    <w:rsid w:val="00092DE6"/>
    <w:rsid w:val="000946D6"/>
    <w:rsid w:val="00097997"/>
    <w:rsid w:val="000A24B5"/>
    <w:rsid w:val="000A4449"/>
    <w:rsid w:val="000A555A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4DFD"/>
    <w:rsid w:val="000E5A85"/>
    <w:rsid w:val="000E646E"/>
    <w:rsid w:val="000F014D"/>
    <w:rsid w:val="000F13A7"/>
    <w:rsid w:val="000F1C61"/>
    <w:rsid w:val="000F2C74"/>
    <w:rsid w:val="000F4A1B"/>
    <w:rsid w:val="00103474"/>
    <w:rsid w:val="00104060"/>
    <w:rsid w:val="00105A5D"/>
    <w:rsid w:val="001060EE"/>
    <w:rsid w:val="00106EB7"/>
    <w:rsid w:val="001100FD"/>
    <w:rsid w:val="00111D0B"/>
    <w:rsid w:val="00112A55"/>
    <w:rsid w:val="00114565"/>
    <w:rsid w:val="00117033"/>
    <w:rsid w:val="00120D8B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654E"/>
    <w:rsid w:val="0014772F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5706"/>
    <w:rsid w:val="00165CC6"/>
    <w:rsid w:val="00166257"/>
    <w:rsid w:val="00166EBC"/>
    <w:rsid w:val="0016739F"/>
    <w:rsid w:val="00167575"/>
    <w:rsid w:val="00173FD6"/>
    <w:rsid w:val="00175A90"/>
    <w:rsid w:val="00176F14"/>
    <w:rsid w:val="00183688"/>
    <w:rsid w:val="001842E4"/>
    <w:rsid w:val="0019026F"/>
    <w:rsid w:val="001929C8"/>
    <w:rsid w:val="00196811"/>
    <w:rsid w:val="001A3C2B"/>
    <w:rsid w:val="001A5540"/>
    <w:rsid w:val="001A5C4C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F13B2"/>
    <w:rsid w:val="001F1A76"/>
    <w:rsid w:val="001F2A72"/>
    <w:rsid w:val="001F352B"/>
    <w:rsid w:val="001F4BCA"/>
    <w:rsid w:val="001F4D7C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7B4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1FAE"/>
    <w:rsid w:val="00234D8E"/>
    <w:rsid w:val="0023594A"/>
    <w:rsid w:val="00235FB2"/>
    <w:rsid w:val="00237F2F"/>
    <w:rsid w:val="002412C1"/>
    <w:rsid w:val="0024276A"/>
    <w:rsid w:val="00245A1A"/>
    <w:rsid w:val="002478F0"/>
    <w:rsid w:val="002518E0"/>
    <w:rsid w:val="00251FC6"/>
    <w:rsid w:val="002534AD"/>
    <w:rsid w:val="00253977"/>
    <w:rsid w:val="00260783"/>
    <w:rsid w:val="00262F5B"/>
    <w:rsid w:val="00263A41"/>
    <w:rsid w:val="00266D96"/>
    <w:rsid w:val="0027261F"/>
    <w:rsid w:val="0027305E"/>
    <w:rsid w:val="00275044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B08F1"/>
    <w:rsid w:val="002B5403"/>
    <w:rsid w:val="002B79E0"/>
    <w:rsid w:val="002B7F27"/>
    <w:rsid w:val="002C1DC4"/>
    <w:rsid w:val="002C234C"/>
    <w:rsid w:val="002D23AF"/>
    <w:rsid w:val="002D34DB"/>
    <w:rsid w:val="002D5E71"/>
    <w:rsid w:val="002E2E92"/>
    <w:rsid w:val="002E3AC9"/>
    <w:rsid w:val="002E5321"/>
    <w:rsid w:val="002E78D6"/>
    <w:rsid w:val="002F09D0"/>
    <w:rsid w:val="002F2387"/>
    <w:rsid w:val="002F474C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1F25"/>
    <w:rsid w:val="00346541"/>
    <w:rsid w:val="00347FFE"/>
    <w:rsid w:val="00353CF5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5836"/>
    <w:rsid w:val="00365F0F"/>
    <w:rsid w:val="00366E56"/>
    <w:rsid w:val="00367174"/>
    <w:rsid w:val="003674E7"/>
    <w:rsid w:val="00372CE5"/>
    <w:rsid w:val="00374247"/>
    <w:rsid w:val="003749C5"/>
    <w:rsid w:val="00374A07"/>
    <w:rsid w:val="00375465"/>
    <w:rsid w:val="003765DB"/>
    <w:rsid w:val="00376A47"/>
    <w:rsid w:val="0037723D"/>
    <w:rsid w:val="00377BBD"/>
    <w:rsid w:val="00386F1C"/>
    <w:rsid w:val="00390166"/>
    <w:rsid w:val="0039461B"/>
    <w:rsid w:val="00396394"/>
    <w:rsid w:val="003A30A1"/>
    <w:rsid w:val="003A6F9F"/>
    <w:rsid w:val="003A70D8"/>
    <w:rsid w:val="003A723A"/>
    <w:rsid w:val="003B0063"/>
    <w:rsid w:val="003B07AF"/>
    <w:rsid w:val="003C11C4"/>
    <w:rsid w:val="003C31E1"/>
    <w:rsid w:val="003C392E"/>
    <w:rsid w:val="003C650B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69AC"/>
    <w:rsid w:val="003E7217"/>
    <w:rsid w:val="003F0227"/>
    <w:rsid w:val="003F04E0"/>
    <w:rsid w:val="003F2F9E"/>
    <w:rsid w:val="003F57C7"/>
    <w:rsid w:val="003F5F81"/>
    <w:rsid w:val="003F7450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389D"/>
    <w:rsid w:val="00445336"/>
    <w:rsid w:val="004454DB"/>
    <w:rsid w:val="00447C96"/>
    <w:rsid w:val="00450F44"/>
    <w:rsid w:val="00451A4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503384"/>
    <w:rsid w:val="00503448"/>
    <w:rsid w:val="00503C78"/>
    <w:rsid w:val="005047F9"/>
    <w:rsid w:val="0050505B"/>
    <w:rsid w:val="005105F0"/>
    <w:rsid w:val="0051194C"/>
    <w:rsid w:val="00514E13"/>
    <w:rsid w:val="00516759"/>
    <w:rsid w:val="00520073"/>
    <w:rsid w:val="00521733"/>
    <w:rsid w:val="00521F01"/>
    <w:rsid w:val="00521F0D"/>
    <w:rsid w:val="00525105"/>
    <w:rsid w:val="0052588F"/>
    <w:rsid w:val="005307D4"/>
    <w:rsid w:val="00530D22"/>
    <w:rsid w:val="0053155E"/>
    <w:rsid w:val="005318AD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579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B3A2B"/>
    <w:rsid w:val="005B4256"/>
    <w:rsid w:val="005B56FD"/>
    <w:rsid w:val="005B6F44"/>
    <w:rsid w:val="005C0258"/>
    <w:rsid w:val="005C244D"/>
    <w:rsid w:val="005C4F29"/>
    <w:rsid w:val="005C5207"/>
    <w:rsid w:val="005C60E4"/>
    <w:rsid w:val="005C6245"/>
    <w:rsid w:val="005C7C48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5AF7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1A22"/>
    <w:rsid w:val="00644B64"/>
    <w:rsid w:val="00646A9C"/>
    <w:rsid w:val="00647C3B"/>
    <w:rsid w:val="006539E0"/>
    <w:rsid w:val="00653AEB"/>
    <w:rsid w:val="00654E01"/>
    <w:rsid w:val="0065587E"/>
    <w:rsid w:val="006566E7"/>
    <w:rsid w:val="00656AAC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92B1B"/>
    <w:rsid w:val="00692D3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1CF8"/>
    <w:rsid w:val="006B63C6"/>
    <w:rsid w:val="006B6A38"/>
    <w:rsid w:val="006B76C3"/>
    <w:rsid w:val="006C0F56"/>
    <w:rsid w:val="006C310C"/>
    <w:rsid w:val="006C5A1C"/>
    <w:rsid w:val="006C6933"/>
    <w:rsid w:val="006C6A86"/>
    <w:rsid w:val="006C7240"/>
    <w:rsid w:val="006D02C0"/>
    <w:rsid w:val="006D042A"/>
    <w:rsid w:val="006D3C92"/>
    <w:rsid w:val="006D4CA6"/>
    <w:rsid w:val="006D5EF9"/>
    <w:rsid w:val="006E52B1"/>
    <w:rsid w:val="006F2BCB"/>
    <w:rsid w:val="006F4C91"/>
    <w:rsid w:val="006F53CB"/>
    <w:rsid w:val="006F57AE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3E68"/>
    <w:rsid w:val="0074545E"/>
    <w:rsid w:val="00750EF5"/>
    <w:rsid w:val="00752754"/>
    <w:rsid w:val="00752767"/>
    <w:rsid w:val="00761BB5"/>
    <w:rsid w:val="0076260E"/>
    <w:rsid w:val="00762F8F"/>
    <w:rsid w:val="00764584"/>
    <w:rsid w:val="0076536A"/>
    <w:rsid w:val="00766550"/>
    <w:rsid w:val="00766778"/>
    <w:rsid w:val="00771DDA"/>
    <w:rsid w:val="007728FB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704D"/>
    <w:rsid w:val="007A0961"/>
    <w:rsid w:val="007A2D75"/>
    <w:rsid w:val="007A3216"/>
    <w:rsid w:val="007A43A7"/>
    <w:rsid w:val="007A5D29"/>
    <w:rsid w:val="007B2105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EC6"/>
    <w:rsid w:val="007D7450"/>
    <w:rsid w:val="007E11DE"/>
    <w:rsid w:val="007E1493"/>
    <w:rsid w:val="007E14D6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EB"/>
    <w:rsid w:val="00854928"/>
    <w:rsid w:val="008554FE"/>
    <w:rsid w:val="0085716C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5BAD"/>
    <w:rsid w:val="00886FF6"/>
    <w:rsid w:val="00892608"/>
    <w:rsid w:val="00893B3F"/>
    <w:rsid w:val="008A54A1"/>
    <w:rsid w:val="008A6C3D"/>
    <w:rsid w:val="008A6D0C"/>
    <w:rsid w:val="008A78CA"/>
    <w:rsid w:val="008B0CC2"/>
    <w:rsid w:val="008B1682"/>
    <w:rsid w:val="008B21C2"/>
    <w:rsid w:val="008B5510"/>
    <w:rsid w:val="008B70BE"/>
    <w:rsid w:val="008B740D"/>
    <w:rsid w:val="008B749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D66EB"/>
    <w:rsid w:val="008E5081"/>
    <w:rsid w:val="008E5C53"/>
    <w:rsid w:val="008F0863"/>
    <w:rsid w:val="008F0A49"/>
    <w:rsid w:val="008F0E5E"/>
    <w:rsid w:val="008F28BC"/>
    <w:rsid w:val="008F366E"/>
    <w:rsid w:val="008F4F6A"/>
    <w:rsid w:val="008F56CF"/>
    <w:rsid w:val="00900A12"/>
    <w:rsid w:val="009052CE"/>
    <w:rsid w:val="00905E0F"/>
    <w:rsid w:val="00910DF8"/>
    <w:rsid w:val="009131AA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2DF1"/>
    <w:rsid w:val="00953B45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5F97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3750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176A5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AB9"/>
    <w:rsid w:val="00A70D17"/>
    <w:rsid w:val="00A7109C"/>
    <w:rsid w:val="00A71D6D"/>
    <w:rsid w:val="00A74205"/>
    <w:rsid w:val="00A747C0"/>
    <w:rsid w:val="00A77B45"/>
    <w:rsid w:val="00A82967"/>
    <w:rsid w:val="00A86778"/>
    <w:rsid w:val="00A91492"/>
    <w:rsid w:val="00A92563"/>
    <w:rsid w:val="00A926A7"/>
    <w:rsid w:val="00A936C7"/>
    <w:rsid w:val="00A956C5"/>
    <w:rsid w:val="00A973A6"/>
    <w:rsid w:val="00AA6610"/>
    <w:rsid w:val="00AA7443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04"/>
    <w:rsid w:val="00AE4654"/>
    <w:rsid w:val="00AE4E40"/>
    <w:rsid w:val="00AE4EAF"/>
    <w:rsid w:val="00AE60C8"/>
    <w:rsid w:val="00AF129F"/>
    <w:rsid w:val="00AF2463"/>
    <w:rsid w:val="00AF31EC"/>
    <w:rsid w:val="00AF43AE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32272"/>
    <w:rsid w:val="00B33B96"/>
    <w:rsid w:val="00B345C8"/>
    <w:rsid w:val="00B36C12"/>
    <w:rsid w:val="00B36DB2"/>
    <w:rsid w:val="00B37639"/>
    <w:rsid w:val="00B40C30"/>
    <w:rsid w:val="00B46EBD"/>
    <w:rsid w:val="00B47DC1"/>
    <w:rsid w:val="00B53076"/>
    <w:rsid w:val="00B557BA"/>
    <w:rsid w:val="00B561DD"/>
    <w:rsid w:val="00B56452"/>
    <w:rsid w:val="00B56A31"/>
    <w:rsid w:val="00B5743C"/>
    <w:rsid w:val="00B576C4"/>
    <w:rsid w:val="00B6030E"/>
    <w:rsid w:val="00B628CC"/>
    <w:rsid w:val="00B62CC8"/>
    <w:rsid w:val="00B657D2"/>
    <w:rsid w:val="00B66F6A"/>
    <w:rsid w:val="00B67C40"/>
    <w:rsid w:val="00B716E6"/>
    <w:rsid w:val="00B731F8"/>
    <w:rsid w:val="00B7362C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6EBB"/>
    <w:rsid w:val="00BC79E4"/>
    <w:rsid w:val="00BC7DE8"/>
    <w:rsid w:val="00BD074A"/>
    <w:rsid w:val="00BD09CC"/>
    <w:rsid w:val="00BD0EAB"/>
    <w:rsid w:val="00BD14AA"/>
    <w:rsid w:val="00BD15D7"/>
    <w:rsid w:val="00BD455B"/>
    <w:rsid w:val="00BD4BCC"/>
    <w:rsid w:val="00BE0145"/>
    <w:rsid w:val="00BE059E"/>
    <w:rsid w:val="00BE0DAB"/>
    <w:rsid w:val="00BF036E"/>
    <w:rsid w:val="00BF223D"/>
    <w:rsid w:val="00BF4ABD"/>
    <w:rsid w:val="00BF67B5"/>
    <w:rsid w:val="00C01006"/>
    <w:rsid w:val="00C01BFD"/>
    <w:rsid w:val="00C01C53"/>
    <w:rsid w:val="00C036C3"/>
    <w:rsid w:val="00C07BC5"/>
    <w:rsid w:val="00C102D5"/>
    <w:rsid w:val="00C103F9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18E7"/>
    <w:rsid w:val="00C528FC"/>
    <w:rsid w:val="00C56381"/>
    <w:rsid w:val="00C57369"/>
    <w:rsid w:val="00C604DE"/>
    <w:rsid w:val="00C61ABA"/>
    <w:rsid w:val="00C61EC5"/>
    <w:rsid w:val="00C626CA"/>
    <w:rsid w:val="00C65506"/>
    <w:rsid w:val="00C6554A"/>
    <w:rsid w:val="00C65CEF"/>
    <w:rsid w:val="00C66DE5"/>
    <w:rsid w:val="00C7245A"/>
    <w:rsid w:val="00C74521"/>
    <w:rsid w:val="00C76806"/>
    <w:rsid w:val="00C810D0"/>
    <w:rsid w:val="00C82C37"/>
    <w:rsid w:val="00C846B6"/>
    <w:rsid w:val="00C858F0"/>
    <w:rsid w:val="00C86F27"/>
    <w:rsid w:val="00C87268"/>
    <w:rsid w:val="00C9226A"/>
    <w:rsid w:val="00C93F79"/>
    <w:rsid w:val="00C96D2B"/>
    <w:rsid w:val="00C9764D"/>
    <w:rsid w:val="00CA2187"/>
    <w:rsid w:val="00CA4360"/>
    <w:rsid w:val="00CA4CB7"/>
    <w:rsid w:val="00CA66B0"/>
    <w:rsid w:val="00CA6F40"/>
    <w:rsid w:val="00CB09AC"/>
    <w:rsid w:val="00CB0F97"/>
    <w:rsid w:val="00CB2DD0"/>
    <w:rsid w:val="00CB5E59"/>
    <w:rsid w:val="00CB6EB4"/>
    <w:rsid w:val="00CB7302"/>
    <w:rsid w:val="00CC36C4"/>
    <w:rsid w:val="00CC3D9C"/>
    <w:rsid w:val="00CC3F00"/>
    <w:rsid w:val="00CC54A7"/>
    <w:rsid w:val="00CD118F"/>
    <w:rsid w:val="00CD14CC"/>
    <w:rsid w:val="00CD2895"/>
    <w:rsid w:val="00CE142E"/>
    <w:rsid w:val="00CE27B3"/>
    <w:rsid w:val="00CE30F7"/>
    <w:rsid w:val="00CE47D9"/>
    <w:rsid w:val="00CE57E0"/>
    <w:rsid w:val="00CE5F75"/>
    <w:rsid w:val="00CF1DCC"/>
    <w:rsid w:val="00CF2D21"/>
    <w:rsid w:val="00CF54B2"/>
    <w:rsid w:val="00CF7CCB"/>
    <w:rsid w:val="00D02415"/>
    <w:rsid w:val="00D02A90"/>
    <w:rsid w:val="00D032F5"/>
    <w:rsid w:val="00D0421A"/>
    <w:rsid w:val="00D04616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33CB"/>
    <w:rsid w:val="00D33AAF"/>
    <w:rsid w:val="00D34417"/>
    <w:rsid w:val="00D34622"/>
    <w:rsid w:val="00D35310"/>
    <w:rsid w:val="00D379C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4967"/>
    <w:rsid w:val="00D56947"/>
    <w:rsid w:val="00D6168B"/>
    <w:rsid w:val="00D6260A"/>
    <w:rsid w:val="00D645FE"/>
    <w:rsid w:val="00D64F52"/>
    <w:rsid w:val="00D65ED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A0F78"/>
    <w:rsid w:val="00DA208E"/>
    <w:rsid w:val="00DA59D8"/>
    <w:rsid w:val="00DA5D89"/>
    <w:rsid w:val="00DB0495"/>
    <w:rsid w:val="00DB2E7D"/>
    <w:rsid w:val="00DB31A6"/>
    <w:rsid w:val="00DB484E"/>
    <w:rsid w:val="00DB4DB1"/>
    <w:rsid w:val="00DB5C95"/>
    <w:rsid w:val="00DC284F"/>
    <w:rsid w:val="00DC6446"/>
    <w:rsid w:val="00DD03C6"/>
    <w:rsid w:val="00DD1442"/>
    <w:rsid w:val="00DD158C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33B5"/>
    <w:rsid w:val="00E245AE"/>
    <w:rsid w:val="00E25C97"/>
    <w:rsid w:val="00E265FC"/>
    <w:rsid w:val="00E30912"/>
    <w:rsid w:val="00E31E34"/>
    <w:rsid w:val="00E34600"/>
    <w:rsid w:val="00E3474E"/>
    <w:rsid w:val="00E3554C"/>
    <w:rsid w:val="00E36894"/>
    <w:rsid w:val="00E42087"/>
    <w:rsid w:val="00E4297C"/>
    <w:rsid w:val="00E44ECC"/>
    <w:rsid w:val="00E4675E"/>
    <w:rsid w:val="00E508FE"/>
    <w:rsid w:val="00E51DF9"/>
    <w:rsid w:val="00E52647"/>
    <w:rsid w:val="00E53070"/>
    <w:rsid w:val="00E55810"/>
    <w:rsid w:val="00E55A3E"/>
    <w:rsid w:val="00E57105"/>
    <w:rsid w:val="00E57610"/>
    <w:rsid w:val="00E602B2"/>
    <w:rsid w:val="00E60685"/>
    <w:rsid w:val="00E67A1E"/>
    <w:rsid w:val="00E70BAD"/>
    <w:rsid w:val="00E7412F"/>
    <w:rsid w:val="00E7451A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47D6"/>
    <w:rsid w:val="00E9624B"/>
    <w:rsid w:val="00E96F16"/>
    <w:rsid w:val="00E9706A"/>
    <w:rsid w:val="00E97604"/>
    <w:rsid w:val="00EA2890"/>
    <w:rsid w:val="00EA5219"/>
    <w:rsid w:val="00EA6455"/>
    <w:rsid w:val="00EA676A"/>
    <w:rsid w:val="00EB2046"/>
    <w:rsid w:val="00EB5048"/>
    <w:rsid w:val="00EB52FA"/>
    <w:rsid w:val="00EB54EE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34"/>
    <w:rsid w:val="00EF3D76"/>
    <w:rsid w:val="00EF63AB"/>
    <w:rsid w:val="00EF7960"/>
    <w:rsid w:val="00F00248"/>
    <w:rsid w:val="00F005C3"/>
    <w:rsid w:val="00F00CD6"/>
    <w:rsid w:val="00F01AA1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3112"/>
    <w:rsid w:val="00F13AE0"/>
    <w:rsid w:val="00F15D66"/>
    <w:rsid w:val="00F174A6"/>
    <w:rsid w:val="00F175CE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2FCA"/>
    <w:rsid w:val="00F96A4D"/>
    <w:rsid w:val="00F976A5"/>
    <w:rsid w:val="00FA0572"/>
    <w:rsid w:val="00FA0B85"/>
    <w:rsid w:val="00FA1F23"/>
    <w:rsid w:val="00FA2448"/>
    <w:rsid w:val="00FA399E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5:docId w15:val="{5F55CE34-5EDB-4149-B80D-8B98EECF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7BA17F-8213-4767-A1CC-5DD33A4F1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00</Words>
  <Characters>3000</Characters>
  <Application>Microsoft Office Word</Application>
  <DocSecurity>0</DocSecurity>
  <Lines>25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Olejarz Artur</cp:lastModifiedBy>
  <cp:revision>5</cp:revision>
  <cp:lastPrinted>2022-02-18T15:16:00Z</cp:lastPrinted>
  <dcterms:created xsi:type="dcterms:W3CDTF">2023-01-25T13:20:00Z</dcterms:created>
  <dcterms:modified xsi:type="dcterms:W3CDTF">2023-03-22T07:01:00Z</dcterms:modified>
</cp:coreProperties>
</file>